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016AE" w14:textId="655072DC" w:rsidR="00AC3638" w:rsidRDefault="00705B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r>
        <w:rPr>
          <w:rFonts w:ascii="Arial" w:eastAsia="Arial" w:hAnsi="Arial" w:cs="Arial"/>
          <w:sz w:val="20"/>
          <w:lang w:val="en-US" w:eastAsia="en-US" w:bidi="en-US"/>
        </w:rPr>
        <w:t xml:space="preserve">Use </w:t>
      </w:r>
    </w:p>
    <w:p w14:paraId="0EE2DD91"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05ABAAD" w14:textId="77777777" w:rsidR="00AC3638" w:rsidRPr="002A2971" w:rsidRDefault="002A2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23B83EC3"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E4C965B"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B3100E5" w14:textId="77777777" w:rsidR="00AC3638" w:rsidRPr="008E084A" w:rsidRDefault="006E3C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E084A">
        <w:rPr>
          <w:rFonts w:asciiTheme="majorBidi" w:eastAsia="Arial" w:hAnsiTheme="majorBidi" w:cstheme="majorBidi"/>
          <w:szCs w:val="32"/>
          <w:lang w:val="en-US" w:eastAsia="en-US" w:bidi="en-US"/>
        </w:rPr>
        <w:t>Contact Name</w:t>
      </w:r>
    </w:p>
    <w:p w14:paraId="71FC10F4" w14:textId="77777777" w:rsidR="00AC3638" w:rsidRPr="008E084A" w:rsidRDefault="006E3C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E084A">
        <w:rPr>
          <w:rFonts w:asciiTheme="majorBidi" w:eastAsia="Arial" w:hAnsiTheme="majorBidi" w:cstheme="majorBidi"/>
          <w:szCs w:val="32"/>
          <w:lang w:val="en-US" w:eastAsia="en-US" w:bidi="en-US"/>
        </w:rPr>
        <w:t>Address</w:t>
      </w:r>
    </w:p>
    <w:p w14:paraId="6E235095" w14:textId="77777777" w:rsidR="002A2971" w:rsidRDefault="006E3C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E084A">
        <w:rPr>
          <w:rFonts w:asciiTheme="majorBidi" w:eastAsia="Arial" w:hAnsiTheme="majorBidi" w:cstheme="majorBidi"/>
          <w:szCs w:val="32"/>
          <w:lang w:val="en-US" w:eastAsia="en-US" w:bidi="en-US"/>
        </w:rPr>
        <w:t>Address2</w:t>
      </w:r>
    </w:p>
    <w:p w14:paraId="5BD74C5A" w14:textId="77777777" w:rsidR="00AC3638" w:rsidRPr="008E084A" w:rsidRDefault="002A2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6E3C83" w:rsidRPr="008E084A">
        <w:rPr>
          <w:rFonts w:asciiTheme="majorBidi" w:eastAsia="Arial" w:hAnsiTheme="majorBidi" w:cstheme="majorBidi"/>
          <w:szCs w:val="32"/>
          <w:lang w:val="en-US" w:eastAsia="en-US" w:bidi="en-US"/>
        </w:rPr>
        <w:tab/>
      </w:r>
    </w:p>
    <w:p w14:paraId="6D990C02" w14:textId="77777777" w:rsidR="00AC3638" w:rsidRPr="008E084A" w:rsidRDefault="006E3C83" w:rsidP="002A2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E084A">
        <w:rPr>
          <w:rFonts w:asciiTheme="majorBidi" w:eastAsia="Arial" w:hAnsiTheme="majorBidi" w:cstheme="majorBidi"/>
          <w:szCs w:val="32"/>
          <w:lang w:val="en-US" w:eastAsia="en-US" w:bidi="en-US"/>
        </w:rPr>
        <w:t>City</w:t>
      </w:r>
      <w:r w:rsidR="002A2971" w:rsidRPr="008E084A">
        <w:rPr>
          <w:rFonts w:asciiTheme="majorBidi" w:eastAsia="Arial" w:hAnsiTheme="majorBidi" w:cstheme="majorBidi"/>
          <w:szCs w:val="32"/>
          <w:lang w:val="en-US" w:eastAsia="en-US" w:bidi="en-US"/>
        </w:rPr>
        <w:t xml:space="preserve"> </w:t>
      </w:r>
      <w:r w:rsidRPr="008E084A">
        <w:rPr>
          <w:rFonts w:asciiTheme="majorBidi" w:eastAsia="Arial" w:hAnsiTheme="majorBidi" w:cstheme="majorBidi"/>
          <w:szCs w:val="32"/>
          <w:lang w:val="en-US" w:eastAsia="en-US" w:bidi="en-US"/>
        </w:rPr>
        <w:t>/Province</w:t>
      </w:r>
    </w:p>
    <w:p w14:paraId="236E9779" w14:textId="77777777" w:rsidR="00AC3638" w:rsidRPr="008E084A" w:rsidRDefault="006E3C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E084A">
        <w:rPr>
          <w:rFonts w:asciiTheme="majorBidi" w:eastAsia="Arial" w:hAnsiTheme="majorBidi" w:cstheme="majorBidi"/>
          <w:szCs w:val="32"/>
          <w:lang w:val="en-US" w:eastAsia="en-US" w:bidi="en-US"/>
        </w:rPr>
        <w:t>Postal Code</w:t>
      </w:r>
    </w:p>
    <w:p w14:paraId="64B5C26A"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3B924CC9"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7698966E" w14:textId="6D641FAF" w:rsidR="00AC3638" w:rsidRPr="008E084A" w:rsidRDefault="002A2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6E3C83" w:rsidRPr="008E084A">
        <w:rPr>
          <w:rFonts w:asciiTheme="majorBidi" w:eastAsia="Arial" w:hAnsiTheme="majorBidi" w:cstheme="majorBidi"/>
          <w:b/>
          <w:color w:val="000000"/>
          <w:szCs w:val="32"/>
          <w:lang w:val="en-US" w:eastAsia="en-US" w:bidi="en-US"/>
        </w:rPr>
        <w:t xml:space="preserve">: RETURN OF LATE PAYMENT AND </w:t>
      </w:r>
      <w:r w:rsidR="00770439">
        <w:rPr>
          <w:rFonts w:asciiTheme="majorBidi" w:eastAsia="Arial" w:hAnsiTheme="majorBidi" w:cstheme="majorBidi"/>
          <w:b/>
          <w:color w:val="000000"/>
          <w:szCs w:val="32"/>
          <w:lang w:val="en-US" w:eastAsia="en-US" w:bidi="en-US"/>
        </w:rPr>
        <w:t>RENUNCIATION</w:t>
      </w:r>
      <w:r w:rsidR="006E3C83" w:rsidRPr="008E084A">
        <w:rPr>
          <w:rFonts w:asciiTheme="majorBidi" w:eastAsia="Arial" w:hAnsiTheme="majorBidi" w:cstheme="majorBidi"/>
          <w:b/>
          <w:color w:val="000000"/>
          <w:szCs w:val="32"/>
          <w:lang w:val="en-US" w:eastAsia="en-US" w:bidi="en-US"/>
        </w:rPr>
        <w:t xml:space="preserve"> OF DISCOUNT </w:t>
      </w:r>
    </w:p>
    <w:p w14:paraId="56CFEAE0"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01728964"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220D7807" w14:textId="7064BF80" w:rsidR="00AC3638" w:rsidRDefault="002A29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6E3C83" w:rsidRPr="008E084A">
        <w:rPr>
          <w:rFonts w:asciiTheme="majorBidi" w:eastAsia="Arial" w:hAnsiTheme="majorBidi" w:cstheme="majorBidi"/>
          <w:color w:val="000000"/>
          <w:szCs w:val="32"/>
          <w:lang w:val="en-US" w:eastAsia="en-US" w:bidi="en-US"/>
        </w:rPr>
        <w:t>T NAME],</w:t>
      </w:r>
    </w:p>
    <w:p w14:paraId="64137D05" w14:textId="5AB01BD4" w:rsidR="007A4F85" w:rsidRDefault="007A4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31288D40" w14:textId="3E348AAA" w:rsidR="007A4F85" w:rsidRDefault="007A4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ue to the fact that your cheque for [AMOUNT] is the incorrect amount, we are hereby returning it to you.</w:t>
      </w:r>
    </w:p>
    <w:p w14:paraId="00B86C4F" w14:textId="3E1FD04A" w:rsidR="007A4F85" w:rsidRDefault="007A4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65868C8F" w14:textId="13697957" w:rsidR="007A4F85" w:rsidRDefault="007A4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As outlined in our previous letter, </w:t>
      </w:r>
      <w:r w:rsidR="005B169B">
        <w:rPr>
          <w:rFonts w:asciiTheme="majorBidi" w:eastAsia="Arial" w:hAnsiTheme="majorBidi" w:cstheme="majorBidi"/>
          <w:color w:val="000000"/>
          <w:szCs w:val="32"/>
          <w:lang w:val="en-US" w:eastAsia="en-US" w:bidi="en-US"/>
        </w:rPr>
        <w:t>you are only eligible for the [%] discount if payments are mailed within [NUMBER] days of delivery. Otherwise, the discount may not be deducted from your invoice.</w:t>
      </w:r>
    </w:p>
    <w:p w14:paraId="5060C4F6" w14:textId="2B7100B6" w:rsidR="005B169B" w:rsidRDefault="005B16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29351CD0" w14:textId="7193C2BA" w:rsidR="005B169B" w:rsidRDefault="005B16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As your payment was made after the specified period, you are not eligible for the discount on this order.</w:t>
      </w:r>
    </w:p>
    <w:p w14:paraId="4CA23EF3" w14:textId="0755C0FB" w:rsidR="005B169B" w:rsidRDefault="005B16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FD90258" w14:textId="28D1A003" w:rsidR="005B169B" w:rsidRDefault="00770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Your business and your custom are much appreciated, and we would be happy to aid you in completing this request. </w:t>
      </w:r>
      <w:r w:rsidR="005B169B">
        <w:rPr>
          <w:rFonts w:asciiTheme="majorBidi" w:eastAsia="Arial" w:hAnsiTheme="majorBidi" w:cstheme="majorBidi"/>
          <w:color w:val="000000"/>
          <w:szCs w:val="32"/>
          <w:lang w:val="en-US" w:eastAsia="en-US" w:bidi="en-US"/>
        </w:rPr>
        <w:t>Our policy</w:t>
      </w:r>
      <w:r>
        <w:rPr>
          <w:rFonts w:asciiTheme="majorBidi" w:eastAsia="Arial" w:hAnsiTheme="majorBidi" w:cstheme="majorBidi"/>
          <w:color w:val="000000"/>
          <w:szCs w:val="32"/>
          <w:lang w:val="en-US" w:eastAsia="en-US" w:bidi="en-US"/>
        </w:rPr>
        <w:t>, however,</w:t>
      </w:r>
      <w:r w:rsidR="005B169B">
        <w:rPr>
          <w:rFonts w:asciiTheme="majorBidi" w:eastAsia="Arial" w:hAnsiTheme="majorBidi" w:cstheme="majorBidi"/>
          <w:color w:val="000000"/>
          <w:szCs w:val="32"/>
          <w:lang w:val="en-US" w:eastAsia="en-US" w:bidi="en-US"/>
        </w:rPr>
        <w:t xml:space="preserve"> with regards to open account terms is stringent and there is no room for negotiation.</w:t>
      </w:r>
    </w:p>
    <w:p w14:paraId="78316B3E" w14:textId="1AEC2528" w:rsidR="00770439" w:rsidRDefault="00770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05A3E47" w14:textId="4F17891A" w:rsidR="00770439" w:rsidRDefault="00770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Our request is that you please send your cheque for the full amount of the invoice. Your support is valued.</w:t>
      </w:r>
    </w:p>
    <w:p w14:paraId="54F392E5" w14:textId="1F573CFA" w:rsidR="00770439" w:rsidRDefault="00770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69F4E225" w14:textId="5F6B0CA9" w:rsidR="00AC3638" w:rsidRPr="00770439" w:rsidRDefault="00770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Thank you for your cooperation.</w:t>
      </w:r>
    </w:p>
    <w:p w14:paraId="72949CA6"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A4A8C22" w14:textId="77777777" w:rsidR="00AC3638" w:rsidRPr="008E084A" w:rsidRDefault="008E08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Kind regards</w:t>
      </w:r>
      <w:r w:rsidR="006E3C83" w:rsidRPr="008E084A">
        <w:rPr>
          <w:rFonts w:asciiTheme="majorBidi" w:eastAsia="Arial" w:hAnsiTheme="majorBidi" w:cstheme="majorBidi"/>
          <w:lang w:val="en-US" w:eastAsia="en-US" w:bidi="en-US"/>
        </w:rPr>
        <w:t>,</w:t>
      </w:r>
    </w:p>
    <w:p w14:paraId="28EEC9B2"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BC873B" w14:textId="77777777" w:rsidR="00AC3638" w:rsidRPr="008E084A" w:rsidRDefault="00AC3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9CCCE8" w14:textId="77777777" w:rsidR="00AC3638" w:rsidRPr="008E084A" w:rsidRDefault="008E08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sidR="006E3C83" w:rsidRPr="008E084A">
        <w:rPr>
          <w:rFonts w:asciiTheme="majorBidi" w:eastAsia="Arial" w:hAnsiTheme="majorBidi" w:cstheme="majorBidi"/>
          <w:lang w:val="en-US" w:eastAsia="en-US" w:bidi="en-US"/>
        </w:rPr>
        <w:t>NAME]</w:t>
      </w:r>
    </w:p>
    <w:p w14:paraId="2C6DBE78" w14:textId="77777777" w:rsidR="00AC3638" w:rsidRPr="008E084A" w:rsidRDefault="008E08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w:t>
      </w:r>
      <w:r w:rsidR="006E3C83" w:rsidRPr="008E084A">
        <w:rPr>
          <w:rFonts w:asciiTheme="majorBidi" w:eastAsia="Arial" w:hAnsiTheme="majorBidi" w:cstheme="majorBidi"/>
          <w:color w:val="000000"/>
          <w:lang w:val="en-US" w:eastAsia="en-US" w:bidi="en-US"/>
        </w:rPr>
        <w:t>TITLE]</w:t>
      </w:r>
    </w:p>
    <w:p w14:paraId="0930C170" w14:textId="77777777" w:rsidR="00AC3638" w:rsidRPr="008E084A" w:rsidRDefault="008E08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NTACT</w:t>
      </w:r>
      <w:r w:rsidR="006E3C83" w:rsidRPr="008E084A">
        <w:rPr>
          <w:rFonts w:asciiTheme="majorBidi" w:eastAsia="Arial" w:hAnsiTheme="majorBidi" w:cstheme="majorBidi"/>
          <w:color w:val="000000"/>
          <w:lang w:val="en-US" w:eastAsia="en-US" w:bidi="en-US"/>
        </w:rPr>
        <w:t xml:space="preserve"> NUMBER]</w:t>
      </w:r>
    </w:p>
    <w:p w14:paraId="089141F8" w14:textId="5AE97575" w:rsidR="00AC3638" w:rsidRPr="007A4F85" w:rsidRDefault="008E08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MPANY EMAIL</w:t>
      </w:r>
      <w:r w:rsidR="006E3C83" w:rsidRPr="008E084A">
        <w:rPr>
          <w:rFonts w:asciiTheme="majorBidi" w:eastAsia="Arial" w:hAnsiTheme="majorBidi" w:cstheme="majorBidi"/>
          <w:color w:val="000000"/>
          <w:lang w:val="en-US" w:eastAsia="en-US" w:bidi="en-US"/>
        </w:rPr>
        <w:t xml:space="preserve">] </w:t>
      </w:r>
    </w:p>
    <w:sectPr w:rsidR="00AC3638" w:rsidRPr="007A4F85">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3DF5A" w14:textId="77777777" w:rsidR="000E7CA9" w:rsidRDefault="000E7CA9">
      <w:r>
        <w:separator/>
      </w:r>
    </w:p>
  </w:endnote>
  <w:endnote w:type="continuationSeparator" w:id="0">
    <w:p w14:paraId="5FBC98EB" w14:textId="77777777" w:rsidR="000E7CA9" w:rsidRDefault="000E7C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F7C1C" w14:textId="77777777" w:rsidR="00AC3638" w:rsidRPr="008E084A" w:rsidRDefault="006E3C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8E084A">
      <w:rPr>
        <w:rFonts w:asciiTheme="majorBidi" w:eastAsia="Arial" w:hAnsiTheme="majorBidi" w:cstheme="majorBidi"/>
        <w:b/>
        <w:szCs w:val="36"/>
        <w:lang w:val="en-US" w:eastAsia="en-US" w:bidi="en-US"/>
      </w:rPr>
      <w:t xml:space="preserve">[YOUR COMPANY NAME] </w:t>
    </w:r>
  </w:p>
  <w:p w14:paraId="3E08F8FE" w14:textId="77777777" w:rsidR="00AC3638" w:rsidRPr="008E084A" w:rsidRDefault="006E3C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8E084A">
      <w:rPr>
        <w:rFonts w:asciiTheme="majorBidi" w:eastAsia="Arial" w:hAnsiTheme="majorBidi" w:cstheme="majorBidi"/>
        <w:szCs w:val="36"/>
        <w:lang w:val="en-US" w:eastAsia="en-US" w:bidi="en-US"/>
      </w:rPr>
      <w:t xml:space="preserve">[YOUR COMPLETE ADDRESS] </w:t>
    </w:r>
  </w:p>
  <w:p w14:paraId="7944F24D" w14:textId="77777777" w:rsidR="00AC3638" w:rsidRPr="008E084A" w:rsidRDefault="008E08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6E3C83" w:rsidRPr="008E084A">
      <w:rPr>
        <w:rFonts w:asciiTheme="majorBidi" w:eastAsia="Arial" w:hAnsiTheme="majorBidi" w:cstheme="majorBidi"/>
        <w:szCs w:val="36"/>
        <w:lang w:val="en-US" w:eastAsia="en-US" w:bidi="en-US"/>
      </w:rPr>
      <w:t>]</w:t>
    </w:r>
  </w:p>
  <w:p w14:paraId="65105F7E" w14:textId="77777777" w:rsidR="00AC3638" w:rsidRPr="008E084A" w:rsidRDefault="006E3C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8E084A">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F2E4E" w14:textId="77777777" w:rsidR="000E7CA9" w:rsidRDefault="000E7CA9">
      <w:r>
        <w:separator/>
      </w:r>
    </w:p>
  </w:footnote>
  <w:footnote w:type="continuationSeparator" w:id="0">
    <w:p w14:paraId="6D397BFD" w14:textId="77777777" w:rsidR="000E7CA9" w:rsidRDefault="000E7C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tDAwMDW3NLQwsjBW0lEKTi0uzszPAykwqgUAMWL0ZywAAAA="/>
    <w:docVar w:name="Description" w:val="Use this document to return cheques to organisations that have paid the incorrect amount and those who have paid late.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Due to the fact that your cheque for [AMOUNT] is the incorrect amount, we are hereby returning it to you._x000a__x000a_As outlined in our previous letter, you are only eligible for the [%] discount if payments are mailed within [NUMBER] days of delivery. Otherwise, the discount may not be deducted from your invoice._x000a_"/>
    <w:docVar w:name="Source" w:val="http://isapmleletter.com"/>
    <w:docVar w:name="Tags" w:val="late payment return, discount denial, document template, business documents, entrepreneurship, entrepreneur, collection, return of late payment and denial of discount template, return of late payment and denial of discount example"/>
  </w:docVars>
  <w:rsids>
    <w:rsidRoot w:val="00AC3638"/>
    <w:rsid w:val="00010198"/>
    <w:rsid w:val="000E2624"/>
    <w:rsid w:val="000E7CA9"/>
    <w:rsid w:val="002A2971"/>
    <w:rsid w:val="003C7F5E"/>
    <w:rsid w:val="004D5E86"/>
    <w:rsid w:val="005662E5"/>
    <w:rsid w:val="005B169B"/>
    <w:rsid w:val="005C0EC2"/>
    <w:rsid w:val="006D3638"/>
    <w:rsid w:val="006E3C83"/>
    <w:rsid w:val="00705B9B"/>
    <w:rsid w:val="00770439"/>
    <w:rsid w:val="007A4F85"/>
    <w:rsid w:val="008E084A"/>
    <w:rsid w:val="00AC3638"/>
    <w:rsid w:val="00C87681"/>
    <w:rsid w:val="00D229C4"/>
    <w:rsid w:val="00D562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43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3C7F5E"/>
    <w:rPr>
      <w:sz w:val="16"/>
      <w:szCs w:val="16"/>
    </w:rPr>
  </w:style>
  <w:style w:type="paragraph" w:styleId="CommentText">
    <w:name w:val="annotation text"/>
    <w:basedOn w:val="Normal"/>
    <w:link w:val="CommentTextChar"/>
    <w:uiPriority w:val="99"/>
    <w:semiHidden/>
    <w:unhideWhenUsed/>
    <w:rsid w:val="003C7F5E"/>
    <w:rPr>
      <w:sz w:val="20"/>
      <w:szCs w:val="20"/>
    </w:rPr>
  </w:style>
  <w:style w:type="character" w:customStyle="1" w:styleId="CommentTextChar">
    <w:name w:val="Comment Text Char"/>
    <w:basedOn w:val="DefaultParagraphFont"/>
    <w:link w:val="CommentText"/>
    <w:uiPriority w:val="99"/>
    <w:semiHidden/>
    <w:rsid w:val="003C7F5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C7F5E"/>
    <w:rPr>
      <w:b/>
      <w:bCs/>
    </w:rPr>
  </w:style>
  <w:style w:type="character" w:customStyle="1" w:styleId="CommentSubjectChar">
    <w:name w:val="Comment Subject Char"/>
    <w:basedOn w:val="CommentTextChar"/>
    <w:link w:val="CommentSubject"/>
    <w:uiPriority w:val="99"/>
    <w:semiHidden/>
    <w:rsid w:val="003C7F5E"/>
    <w:rPr>
      <w:rFonts w:ascii="Times New Roman"/>
      <w:b/>
      <w:bCs/>
      <w:sz w:val="20"/>
      <w:lang w:val="x-none" w:eastAsia="x-none"/>
    </w:rPr>
  </w:style>
  <w:style w:type="paragraph" w:styleId="BalloonText">
    <w:name w:val="Balloon Text"/>
    <w:basedOn w:val="Normal"/>
    <w:link w:val="BalloonTextChar"/>
    <w:uiPriority w:val="99"/>
    <w:semiHidden/>
    <w:unhideWhenUsed/>
    <w:rsid w:val="00D562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21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66</Words>
  <Characters>819</Characters>
  <Application>Microsoft Office Word</Application>
  <DocSecurity>0</DocSecurity>
  <Lines>44</Lines>
  <Paragraphs>21</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12T08:27:00Z</dcterms:created>
  <dcterms:modified xsi:type="dcterms:W3CDTF">2019-10-21T19:06:00Z</dcterms:modified>
  <cp:category/>
</cp:coreProperties>
</file>